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Bereitstellung des Originaltextes sowie der Keyword-Vorschläge. Ich freue mich, Ihnen eine umfassende Analyse der aktuellen SEO-Situation für die Webseite Ihrer Praxis RÜ Zahnspange zu präsentieren. Dabei werde ich auf die Themen Keyword-Dichte, Tonalität und Stil sowie mögliche Inhalte zur Ergänzung eingehen.</w:t>
      </w:r>
      <w:r>
        <w:t xml:space="preserve"> </w:t>
      </w:r>
      <w:r>
        <w:t xml:space="preserve">1) **Keyword-Dichte / mögliche fehlende Keywords**</w:t>
      </w:r>
      <w:r>
        <w:t xml:space="preserve"> </w:t>
      </w:r>
      <w:r>
        <w:t xml:space="preserve">Der bereitgestellte Text enthält bereits viele relevante Begriffe und Phrasen, die mit der Kieferorthopädie und speziell mit Zahnspangen in Verbindung stehen. Hier sind einige Beobachtungen zur Keyword-Dichte und den Möglichkeiten zur Optimierung:</w:t>
      </w:r>
      <w:r>
        <w:t xml:space="preserve"> </w:t>
      </w:r>
      <w:r>
        <w:t xml:space="preserve">- **Keyword-Dichte**: Es wäre vorteilhaft, die Hauptkeywords wie "Zahnspangen für Kinder", "Zahnspangen für Erwachsene", sowie "Kieferorthopädie Essen" gezielt einzuführen, um die Sichtbarkeit auf Suchmaschinen zu erhöhen. Eine gezielte Integration dieser Begriffe in Überschriften, Fließtext und Meta-Beschreibungen kann zur Verbesserung der Sichtbarkeit Ihrer Webseite beitragen.</w:t>
      </w:r>
      <w:r>
        <w:t xml:space="preserve"> </w:t>
      </w:r>
      <w:r>
        <w:t xml:space="preserve">- **Mögliche fehlende Keywords**: Einige der vorgeschlagenen Keywords scheinen im Text nicht ausreichend repräsentiert zu sein. Dazu gehören Begriffe wie "Invisalign", "kinderfreundliche Kieferorthopädie" und "frühe Interventionen Kinder". Eine erweiterte Darstellung dieser Themen könnte nicht nur die Keyword-Dichte verbessern, sondern auch zusätzliche Zielgruppen ansprechen.</w:t>
      </w:r>
      <w:r>
        <w:t xml:space="preserve"> </w:t>
      </w:r>
      <w:r>
        <w:t xml:space="preserve">2) **Tonalität und Stil in Bezug auf SEO**</w:t>
      </w:r>
      <w:r>
        <w:t xml:space="preserve"> </w:t>
      </w:r>
      <w:r>
        <w:t xml:space="preserve">Der Text zeichnet sich durch eine sehr freundliche, einladende und professionelle Tonalität aus, die bestens zu einem Dienstleister im Gesundheitsbereich passt. Die Verwendung positiver und ermutigender Sprache ist hervorragend geeignet, um potenzielle Patienten anzusprechen.</w:t>
      </w:r>
      <w:r>
        <w:t xml:space="preserve"> </w:t>
      </w:r>
      <w:r>
        <w:t xml:space="preserve">Allerdings gibt es Gelegenheiten, wo die Tonalität noch mehr auf die SEO-Aspekte abgestimmt werden könnte. Die Ansprache könnte spezifischer auf die Bedürfnisse und Bedenken von Patienten eingehen, indem häufige Fragen (FAQ) zur Kieferorthopädie, Behandlungsabläufen und Kosten planmäßig in den Text integriert werden. Dies würde nicht nur das Vertrauen stärken, sondern auch den Content für Suchmaschinen relevanter machen.</w:t>
      </w:r>
      <w:r>
        <w:t xml:space="preserve"> </w:t>
      </w:r>
      <w:r>
        <w:t xml:space="preserve">3) **Zu ergänzende Inhalte**</w:t>
      </w:r>
      <w:r>
        <w:t xml:space="preserve"> </w:t>
      </w:r>
      <w:r>
        <w:t xml:space="preserve">Um die Webseite weiter zu optimieren, könnten folgende Inhalte und Features hinzugefügt werden:</w:t>
      </w:r>
      <w:r>
        <w:t xml:space="preserve"> </w:t>
      </w:r>
      <w:r>
        <w:t xml:space="preserve">- **Häufig gestellte Fragen (FAQ)**: Eine detaillierte FAQ-Sektion mit häufigen Fragen und individuellen Antworten zu Themen wie Behandlungsabläufen, den Unterschieden zwischen den verschiedenen Zahnspangen oder den nötigen Pflegemaßnahmen während der Behandlung wäre sehr hilfreich. Dies könnte nicht nur den Informationsgehalt der Webseite steigern, sondern auch das Potential der Keywords „Fragen zur Zahnspange“ und „Zahnpflege während der Behandlung“ erhöhen.</w:t>
      </w:r>
      <w:r>
        <w:t xml:space="preserve"> </w:t>
      </w:r>
      <w:r>
        <w:t xml:space="preserve">- **Blog-Artikel**: Die Einführung eines Blogs, der regelmäßig mit informativen Artikeln zu den verschiedenen Behandlungen, Patientenberichten, Trends in der Kieferorthopädie oder Tipps zur Zahnpflege bestückt wird, kann die Sichtbarkeit in den Suchmaschinen stärken und den Expertenstatus der Praxis untermauern.</w:t>
      </w:r>
      <w:r>
        <w:t xml:space="preserve"> </w:t>
      </w:r>
      <w:r>
        <w:t xml:space="preserve">- **Patientenerfahrungen und Testimonials**: Berichte von zufriedenen Patienten sowie Fallstudien können zur Vertrauensbildung beitragen. Diese sollten mithilfe von Keywords optimiert werden, um zusätzliche Suchanfragen für spezifische Angebote der Praxis zu generieren.</w:t>
      </w:r>
      <w:r>
        <w:t xml:space="preserve"> </w:t>
      </w:r>
      <w:r>
        <w:t xml:space="preserve">- **Visuelle Inhalte**: Grafiken, Bilder von vorher-nachher Behandlungen, oder Videos über den Behandlungsprozess können die Interaktionsrate erhöhen, sowie die Zeit, die Nutzer auf der Webseite verbringen. Dies kann als positives Signal für Suchmaschinen gewertet werden.</w:t>
      </w:r>
      <w:r>
        <w:t xml:space="preserve"> </w:t>
      </w:r>
      <w:r>
        <w:t xml:space="preserve">Abschließend lässt sich sagen, dass die Webseite bereits eine solide Basis hat, jedoch in einigen Bereichen optimierungsfähig ist. Durch gezielte Änderungen in der Keyword-Integration, die Anpassung des Inhaltsstils und die Ergänzung strategischer Inhalte kann die Sichtbarkeit und Attraktivität für potenzielle Patienten weiter gesteigert werden. Ihre Praxis hat das Potenzial, als führende Anlaufstelle für kieferorthopädische Behandlungen in Essen zu brillieren.</w:t>
      </w:r>
    </w:p>
    <w:p>
      <w:pPr>
        <w:pStyle w:val="BodyText"/>
      </w:pPr>
      <w:r>
        <w:t xml:space="preserve">Erklärung der Verbesserungen:</w:t>
      </w:r>
    </w:p>
    <w:p>
      <w:pPr>
        <w:pStyle w:val="BodyText"/>
      </w:pPr>
      <w:r>
        <w:t xml:space="preserve">1) In dem optimierten Text wurden folgende Verbesserungen vorgenommen:</w:t>
      </w:r>
      <w:r>
        <w:t xml:space="preserve"> </w:t>
      </w:r>
      <w:r>
        <w:t xml:space="preserve">- Der Begriff „kieferorthopädische Behandlungen“ wurde strategisch in den Text integriert, um relevante Keywords zu betonen. Damit wird die Auffindbarkeit in Suchmaschinen verbessert.</w:t>
      </w:r>
      <w:r>
        <w:t xml:space="preserve"> </w:t>
      </w:r>
      <w:r>
        <w:t xml:space="preserve">- Die Formulierungen wurden an einigen Stellen präzisiert, um sowohl fachliche Genauigkeit als auch Leserfreundlichkeit zu steigern. Zum Beispiel wurde „Mundgesundheit“ anstelle von „Kiefergesundheit“ verwendet, welches eine breitere Bedeutung hat.</w:t>
      </w:r>
      <w:r>
        <w:t xml:space="preserve"> </w:t>
      </w:r>
      <w:r>
        <w:t xml:space="preserve">- Zusätzliche Details wurden eingebaut, um den Serviceumfang klarer darzustellen, wie das Angebot von „flexiblen Zahlungsoptionen“ und „Ratenzahlungsplänen“. Dies spricht spezifische Bedürfnisse der Zielgruppe an.</w:t>
      </w:r>
      <w:r>
        <w:t xml:space="preserve"> </w:t>
      </w:r>
      <w:r>
        <w:t xml:space="preserve">- Die Sprache wurde leicht angepasst, um aktiver und einladender zu erscheinen, was das Engagement der Leser fördern kann.</w:t>
      </w:r>
      <w:r>
        <w:t xml:space="preserve"> </w:t>
      </w:r>
      <w:r>
        <w:t xml:space="preserve">- Grundkenntnisse in weiteren Sprachen wurden aufgeführt, was die Zugänglichkeit für internationale Patienten unterstreicht.</w:t>
      </w:r>
      <w:r>
        <w:t xml:space="preserve"> </w:t>
      </w:r>
      <w:r>
        <w:t xml:space="preserve">2) Aus SEO-Sicht sind die vorgenannten Anpassungen äußerst hilfreich aus folgenden Gründen:</w:t>
      </w:r>
      <w:r>
        <w:t xml:space="preserve"> </w:t>
      </w:r>
      <w:r>
        <w:t xml:space="preserve">- Keyword-Optimierung: Durch die gezielte Einsatz von Keywords wie „kieferorthopädische Behandlungen“ erhöht sich die Wahrscheinlichkeit, dass die Praxis bei relevanten Suchanfragen besser rankt. Dies führt zu einer größeren Sichtbarkeit in den Suchmaschinenergebnissen.</w:t>
      </w:r>
      <w:r>
        <w:t xml:space="preserve"> </w:t>
      </w:r>
      <w:r>
        <w:t xml:space="preserve">- Leserfreundlichkeit und Engagement: Eine klare und ansprechende Sprache erhöht die Verweildauer der Nutzer auf der Seite, was von Suchmaschinen als positives Signal gewertet wird. Ein höheres Engagement kann somit das Ranking weiter verbessern.</w:t>
      </w:r>
      <w:r>
        <w:t xml:space="preserve"> </w:t>
      </w:r>
      <w:r>
        <w:t xml:space="preserve">- Zielgerichtete Ansprache: Indem spezifische Dienstleistungen und flexible Zahlungsoptionen klar herausgestellt werden, können potenzielle Patienten besser angesprochen werden. Dies erhöht die Wahrscheinlichkeit, dass sie die Praxis kontaktieren oder einen Termin vereinbaren.</w:t>
      </w:r>
      <w:r>
        <w:t xml:space="preserve"> </w:t>
      </w:r>
      <w:r>
        <w:t xml:space="preserve">- Lokale SEO: Indem die Praxis Standortdetails wie die Haltestelle und Parkplatzoptionen klar benennt, wird nicht nur die Benutzerfreundlichkeit verbessert, sondern auch die lokale Sichtbarkeit in den Suchergebnissen erhöht.</w:t>
      </w:r>
      <w:r>
        <w:t xml:space="preserve"> </w:t>
      </w:r>
      <w:r>
        <w:t xml:space="preserve">- Mobile Zugänglichkeit: Ein klar strukturiertes und leicht verständliches Format ist besonders wichtig für mobile Endgeräte. Suchmaschinen bewerten mobil optimierte Inhalte besser, was zu mehr Traffic führen kann.</w:t>
      </w:r>
      <w:r>
        <w:t xml:space="preserve"> </w:t>
      </w:r>
      <w:r>
        <w:t xml:space="preserve">Insgesamt wird durch die oben genannten SEO-Optimierungen eine signifikante Steigerung der Besucherzahlen auf der Webseite sowie eine Verbesserung der Conversion-Rate erwartet. Die Abbildung auf den Suchmaschinen wird sichtbarer, die Nutzererfahrung wird bereichert, und die Praxis positioniert sich als kompetente Anlaufstelle im Bereich der Kieferorthopädie, was letztendlich zu höheren Patientenzahlen führen kan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Bereitstellung des Originaltexts und der Keyword-Vorschläge. Ich freue mich, Ihnen eine umfassende und detaillierte Analyse Ihrer aktuellen SEO-Situation zu präsentieren. Diese Analyse wird Ihnen helfen, Ihre Webseite optimal zu positionieren und bessere Resultate zu erzielen.</w:t>
      </w:r>
      <w:r>
        <w:t xml:space="preserve"> </w:t>
      </w:r>
      <w:r>
        <w:t xml:space="preserve">1) **Keyword-Dichte / mögliche fehlende Keywords**</w:t>
      </w:r>
      <w:r>
        <w:t xml:space="preserve"> </w:t>
      </w:r>
      <w:r>
        <w:t xml:space="preserve">Bei der Betrachtung der Keywörter fällt auf, dass es eine Vielzahl relevanter Suchbegriffe gibt, die potenziell nicht ausreichend im Text integriert sind. Die wichtigsten Keywords wie "Kieferorthopädie Essen", "Zahnspangen für Kinder", "unsichtbare Aligner" und "feste Zahnspangen" fehlen in den spezifischen Kontexten Ihrer Behandlungsmethoden. Es wäre vorteilhaft, diese Keywords in verschiedene Abschnitte des Textes einzufügen, um eine höhere Keyword-Dichte zu erreichen und den Suchmaschinen zu verdeutlichen, dass Ihre Seite relevante Informationen zu diesen Themen bietet.</w:t>
      </w:r>
      <w:r>
        <w:t xml:space="preserve"> </w:t>
      </w:r>
      <w:r>
        <w:t xml:space="preserve">Zusätzlich könnten folgende Keywords deutlicher integriert werden: „zahngesunde Jugendliche“, „flexible Zahlungsoptionen“, „Beratungsgespräch Zahnbehandlung“. Diese Begriffe könnten in Abschnitte eingefügt werden, die die Zielgruppe ansprechen oder den Behandlungsablauf sowie Zahlungsmodalitäten erläutern. Eine gezielte Verwendung dieser Begriffe kann dazu beitragen, die Auffindbarkeit der Webseite zu verbessern.</w:t>
      </w:r>
      <w:r>
        <w:t xml:space="preserve"> </w:t>
      </w:r>
      <w:r>
        <w:t xml:space="preserve">2) **Tonalität und Stil in Bezug auf SEO**</w:t>
      </w:r>
      <w:r>
        <w:t xml:space="preserve"> </w:t>
      </w:r>
      <w:r>
        <w:t xml:space="preserve">Der vorhandene Text ist beruhigend und informativ gestaltet, was in der Kieferorthopädie von zentraler Bedeutung ist. Der sachliche und freundliche Ton ermutigt potenzielle Patienten, sich weiter mit Ihren Dienstleistungen auseinanderzusetzen. Allerdings gibt es Optimierungsfelder in der Ansprache, um eine bessere Verbindung zur Zielgruppe herzustellen. Verwenden Sie mehr "Sie"-Formulierungen, um die individuelle Ansprache zu intensivieren.</w:t>
      </w:r>
      <w:r>
        <w:t xml:space="preserve"> </w:t>
      </w:r>
      <w:r>
        <w:t xml:space="preserve">Darüber hinaus könnte der Text durch ansprechendere Aufzählungen oder Fragen, wie etwa „Haben Sie Fragen zu unseren Zahnspangen?“, lebendiger und interaktiver gestaltet werden. Zudem könnte eine stärkere emotionale Ansprache der Vorteile einer Behandlung, wie die Verbesserung des Selbstbewusstseins durch ein schönes Lächeln, die Leserinnen und Leser dazu ermutigen, weiterzulesen und Kontakt aufzunehmen.</w:t>
      </w:r>
      <w:r>
        <w:t xml:space="preserve"> </w:t>
      </w:r>
      <w:r>
        <w:t xml:space="preserve">3) **Zu ergänzende Inhalte**</w:t>
      </w:r>
      <w:r>
        <w:t xml:space="preserve"> </w:t>
      </w:r>
      <w:r>
        <w:t xml:space="preserve">Um Ihre Webseite weiter anzureichern und die Benutzererfahrung zu verbessern, sind einige Möglichkeiten zur Ergänzung gedacht. Eine FAQ-Sektion über häufige Fragen zur Zahnkorrektur, die Antworten auf Bedenken zu Schmerzen, Behandlungsdauer, Kosten und Zahnpflege während der Behandlung einschließt, könnte äußerst vorteilhaft sein.</w:t>
      </w:r>
      <w:r>
        <w:t xml:space="preserve"> </w:t>
      </w:r>
      <w:r>
        <w:t xml:space="preserve">Zusätzlich sind patientenorientierte Beiträge über die Erfolge von Patienten durch Ihre Behandlungsmethoden – vielleicht in Form von Fallstudien oder Testimonials – ein hervorragender Weg, um Vertrauen aufzubauen und die Sichtbarkeit der Seite zu erhöhen.</w:t>
      </w:r>
      <w:r>
        <w:t xml:space="preserve"> </w:t>
      </w:r>
      <w:r>
        <w:t xml:space="preserve">Ein Blog-Bereich mit informativen Artikeln zu Themen wie „Die wichtigsten Fakten zur Kieferorthopädie“ oder „Pflege und Reinigung Ihrer Zahnspange“ könnte nicht nur wertvolle Informationen bereitstellen, sondern auch Ihre SEO-Rankings durch die regelmäßige Erstellung neuer Inhalte steigern.</w:t>
      </w:r>
      <w:r>
        <w:t xml:space="preserve"> </w:t>
      </w:r>
      <w:r>
        <w:t xml:space="preserve">Abschließend möchte ich betonen, dass es viel positives Potenzial für eine Optimierung gibt. Durch die strategische Integration relevanter Keywords, eine emotionale Ansprache Ihrer Zielgruppe und informative Zusatzinhalte wird Ihre Webseite nicht nur benutzerfreundlicher, sondern auch erfolgreicher im digitalen Raum. Sollten Sie Fragen oder Anregungen zu diesen Vorschlägen haben, stehe ich Ihnen jederzeit zur Verfügung. Gemeinsam erzielen wir großartige Ergebnisse!</w:t>
      </w:r>
    </w:p>
    <w:p>
      <w:pPr>
        <w:pStyle w:val="BodyText"/>
      </w:pPr>
      <w:r>
        <w:t xml:space="preserve">Erklärung der Verbesserungen:</w:t>
      </w:r>
    </w:p>
    <w:p>
      <w:pPr>
        <w:pStyle w:val="BodyText"/>
      </w:pPr>
      <w:r>
        <w:t xml:space="preserve">1) Im optimierten Text wurden mehrere Verbesserungen vorgenommen, die sowohl die Lesbarkeit als auch die Auffindbarkeit durch Suchmaschinen erhöhen. Die spezifischen Änderungen umfassen:</w:t>
      </w:r>
      <w:r>
        <w:t xml:space="preserve"> </w:t>
      </w:r>
      <w:r>
        <w:t xml:space="preserve">- Die Einführung von Keywords wie "Kieferorthopädie Essen" und "Behandlung von Zahnfehlstellungen", wodurch der Text gezielt auf lokale Suchanfragen ausgerichtet wird.</w:t>
      </w:r>
      <w:r>
        <w:t xml:space="preserve"> </w:t>
      </w:r>
      <w:r>
        <w:t xml:space="preserve">- Der Text enthält nun spezifischere Beschreibungen der Leistungen, wie "moderne Zahnspangen für Kinder und Erwachsene" und "unsichtbare Aligner wie Invisalign". Diese präziseren Bezeichnungen unterstützen eine bessere Zielgruppenansprache.</w:t>
      </w:r>
      <w:r>
        <w:t xml:space="preserve"> </w:t>
      </w:r>
      <w:r>
        <w:t xml:space="preserve">- Einige Formulierungen wurden angepasst, um einen klareren, ansprechenderen und professionelleren Ton zu erzeugen. Dies hebt die Kompetenzen und Erfahrungen des Autors, insbesondere in Bezug auf die Kieferorthopädie, hervor.</w:t>
      </w:r>
      <w:r>
        <w:t xml:space="preserve"> </w:t>
      </w:r>
      <w:r>
        <w:t xml:space="preserve">- Die Verwendung von aktiven Formulierungen und positiven Ausdrücken fördert ein besseres Kauferlebnis und hebt die Vorteile der angebotenen Behandlungen hervor, was die emotionale Ansprache des Lesers stärkt.</w:t>
      </w:r>
      <w:r>
        <w:t xml:space="preserve"> </w:t>
      </w:r>
      <w:r>
        <w:t xml:space="preserve">- Der Textstruktur wurde eine klare Gliederung verliehen, die den Lesefluss verbessert und Informationen leichter aufnimmt.</w:t>
      </w:r>
      <w:r>
        <w:t xml:space="preserve"> </w:t>
      </w:r>
      <w:r>
        <w:t xml:space="preserve">2) Aus SEO-Sicht sind diese Änderungen hilfreich, da sie die Sichtbarkeit und Reichweite der Webseite signifikant erhöhen können. Die gezielte Integrität von Keywords fördert ein höheres Ranking in Suchmaschinenergebnissen, was die Wahrscheinlichkeit erhöht, dass potenzielle Patienten die Seite finden. Lokale Suchanfragen sind entscheidend, insbesondere für Zahnarztpraxen und Kieferorthopäden, da viele Patienten nach lokalen Anbietern suchen.</w:t>
      </w:r>
      <w:r>
        <w:t xml:space="preserve"> </w:t>
      </w:r>
      <w:r>
        <w:t xml:space="preserve">Die präzise Ansprache spezifischer Zielgruppen (z. B. Kinder, Jugendliche, Erwachsene) und deren Bedürfnisse kann zu einer höheren Conversion-Rate führen. Wenn Nutzer auf die Praxisseite gelangen und direkt auf relevante Informationen stoßen, ist die Wahrscheinlichkeit höher, dass sie einen Termin vereinbaren.</w:t>
      </w:r>
      <w:r>
        <w:t xml:space="preserve"> </w:t>
      </w:r>
      <w:r>
        <w:t xml:space="preserve">Die professionellere Ansprache und Leserführung können auch zu einer Verbesserung der Aufenthaltsdauer auf der Seite und einer niedrigeren Absprungrate führen, was wiederum von Suchmaschinen positiv bewertet wird. Eine klare und ansprechende Präsentation der Behandlungsmethoden weckt Vertrauen und kann Patienten dazu bewegen, die Praxis für ihre kieferorthopädischen Bedürfnisse zu wählen.</w:t>
      </w:r>
      <w:r>
        <w:t xml:space="preserve"> </w:t>
      </w:r>
      <w:r>
        <w:t xml:space="preserve">In der Summe führt die Optimierung des Textes nicht nur zu einer erhöhten Sichtbarkeit in Suchergebnissen, sondern verbessert auch die Benutzererfahrung auf der Webseite. Dies kann langfristig die Patientenakquise erhöhen, das Image der Praxis stärken und somit zu gesteigertem Geschäftserfolg führ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die Übermittlung des Originaltextes sowie der Keyword-Vorschläge. Ich freue mich, Ihnen eine detaillierte Analyse der aktuellen SEO-Situation zu geben. Hier sind die drei wesentlichen Punkte, die ich untersucht habe:</w:t>
      </w:r>
      <w:r>
        <w:t xml:space="preserve"> </w:t>
      </w:r>
      <w:r>
        <w:t xml:space="preserve">1) Keyword-Dichte / mögliche fehlende Keywords:</w:t>
      </w:r>
      <w:r>
        <w:t xml:space="preserve"> </w:t>
      </w:r>
      <w:r>
        <w:t xml:space="preserve">Der bereitgestellte Text vermittelt klar die Behandlungsabläufe und die Philosophie der Praxis. Dennoch könnte die Keywords-Dichte optimiert werden. Aktuell wird es im Text versäumt, gezielt für einige relevante Keywords zu optimieren. Die Begriffe wie „Kieferorthopädie Essen“, „moderne Zahnspangen“, „unsichtbare Aligner“ und „Retainer nach Behandlung“ sind zwar wichtig, könnten aber in den Text integriert werden, um die Sichtbarkeit zu erhöhen.</w:t>
      </w:r>
      <w:r>
        <w:t xml:space="preserve"> </w:t>
      </w:r>
      <w:r>
        <w:t xml:space="preserve">Es wäre förderlich, die Keywords gleichmäßiger zu verteilen und stellenweise Synonyme oder verwandte Begriffe einzuführen, um die Auffindbarkeit in den Suchmaschinen zu optimieren. Eine regelmäßige Nennung der lokalen Keywords, wie beispielsweise „Kieferorthopäde in Essen“ oder „zahnärzte essen rüttenscheid“, könnte die lokale Sichtbarkeit signifikant erhöhen und bessere Ranking-Möglichkeiten schaffen. Zudem könnte eine stärkere Andeutung von speziellen Behandlungen, wie „frühe Interventionen Kinder“ oder „kinderfreundliche Kieferorthopädie“, das Zielpublikum gezielt ansprechen.</w:t>
      </w:r>
      <w:r>
        <w:t xml:space="preserve"> </w:t>
      </w:r>
      <w:r>
        <w:t xml:space="preserve">2) Tonalität und Stil in Bezug auf SEO:</w:t>
      </w:r>
      <w:r>
        <w:t xml:space="preserve"> </w:t>
      </w:r>
      <w:r>
        <w:t xml:space="preserve">Der aktuelle Ton und Stil des Textes sind positiv und informativ, was eine sehr gute Basis darstellt. Der leserfreundliche Ansatz, gepaart mit einem klaren Fokus auf individuelle Betreuung und Patientenorientierung, ist im Einklang mit den modernen SEO-Trends, die Nutzererfahrung und Engagement betonen.</w:t>
      </w:r>
      <w:r>
        <w:t xml:space="preserve"> </w:t>
      </w:r>
      <w:r>
        <w:t xml:space="preserve">Allerdings könnte eine verstärkte Verwendung von Handlungsaufforderungen, sowohl im Text als auch in den Überschriften, die Konversionsrate erhöhen. Worte wie „Jetzt Termin vereinbaren“ oder „Erfahren Sie mehr über die Behandlungsmöglichkeiten“ können dazu beitragen, die Leser direkt anzusprechen und sie zur Handlung zu motivieren. Eine gezielte Ansprache der Zielgruppe würde helfen, die Leserbindung zu stärken und das Nutzererlebnis zu verbessern.</w:t>
      </w:r>
      <w:r>
        <w:t xml:space="preserve"> </w:t>
      </w:r>
      <w:r>
        <w:t xml:space="preserve">3) Zu ergänzende Inhalte:</w:t>
      </w:r>
      <w:r>
        <w:t xml:space="preserve"> </w:t>
      </w:r>
      <w:r>
        <w:t xml:space="preserve">Um den vorhandenen Text weiter zu optimieren, gibt es einige Möglichkeiten zur Ergänzung. Eine FAQ-Sektion könnte sinnvoll sein, um häufig gestellte Fragen zu beantworten und speziell auf „Fragen zur Zahnspange“ einzugehen. Dies könnte dazu beitragen, die Sichtbarkeit in den Suchmaschinen durch „Position Zero“-Antworten zu verbessern.</w:t>
      </w:r>
      <w:r>
        <w:t xml:space="preserve"> </w:t>
      </w:r>
      <w:r>
        <w:t xml:space="preserve">Zusätzlich könnten Erfahrungsberichte oder Testimonials von zufriedenen Patienten ergänzt werden. Diese könnten als vertrauensbildende Elemente dienen und potenziellen Neukunden ein Gefühl der Sicherheit geben.</w:t>
      </w:r>
      <w:r>
        <w:t xml:space="preserve"> </w:t>
      </w:r>
      <w:r>
        <w:t xml:space="preserve">Ein weiterer hervorragender Vorschlag für Inhaltsergänzungen wäre ein Blog, der relevante Themen zur Kieferorthopädie behandelt, beispielsweise Artikel zur Zahnpflege während der Behandlung oder zu modernen Behandlungsansätzen. Dies würde nicht nur die Sichtbarkeit durch frische, regelmäßig aktualisierte Inhalte erhöhen, sondern auch die Autorität der Praxis in ihrem Fachgebiet stärken.</w:t>
      </w:r>
      <w:r>
        <w:t xml:space="preserve"> </w:t>
      </w:r>
      <w:r>
        <w:t xml:space="preserve">Zusammenfassend lässt sich sagen, dass Ihre Präsenz im Internet erheblich durch die gezielte Integration relevanter Keywords, durch ansprechende Tonalität und durch zusätzliche Inhalte verbessert werden kann. Ich ermutige Sie, diese Verbesserungspotenziale zu nutzen. Es ist eine vielversprechende Möglichkeit, mehr Patienten zu erreichen und deren Vertrauen zu gewinnen. Ihr Engagement für die individuelle Patientenbetreuung ist bereits ein starker Wettbewerbsvorteil.</w:t>
      </w:r>
    </w:p>
    <w:p>
      <w:pPr>
        <w:pStyle w:val="BodyText"/>
      </w:pPr>
      <w:r>
        <w:t xml:space="preserve">Erklärung der Verbesserungen:</w:t>
      </w:r>
    </w:p>
    <w:p>
      <w:pPr>
        <w:pStyle w:val="BodyText"/>
      </w:pPr>
      <w:r>
        <w:t xml:space="preserve">1) Was wurde verbessert?</w:t>
      </w:r>
      <w:r>
        <w:t xml:space="preserve"> </w:t>
      </w:r>
      <w:r>
        <w:t xml:space="preserve">Im optimierten Text wurden mehrere signifikante Änderungen vorgenommen:</w:t>
      </w:r>
      <w:r>
        <w:t xml:space="preserve"> </w:t>
      </w:r>
      <w:r>
        <w:t xml:space="preserve">- Die Einbeziehung von geografischen Keywords wie "Kieferorthopädie Essen" erhöht die lokale Relevanz. Dies verbessert die Auffindbarkeit bei Suchanfragen von Nutzern in der Region.</w:t>
      </w:r>
      <w:r>
        <w:t xml:space="preserve"> </w:t>
      </w:r>
      <w:r>
        <w:t xml:space="preserve">- Die Nennung des Arztes "Dr. Leila Graf" in Verbindung mit der Klinik fördert das Vertrauen der potenziellen Patienten und schafft eine persönliche Verbindung.</w:t>
      </w:r>
      <w:r>
        <w:t xml:space="preserve"> </w:t>
      </w:r>
      <w:r>
        <w:t xml:space="preserve">- Die Verwendung präziserer medizinischer Begriffe wie „Zahnfehlstellungen“, „traditionelle Brackets“ und „Aligner“ erklärt die Behandlungsmethoden klarer und erreicht ein fachkundigeres Publikum.</w:t>
      </w:r>
      <w:r>
        <w:t xml:space="preserve"> </w:t>
      </w:r>
      <w:r>
        <w:t xml:space="preserve">- Der Text wurde an einigen Stellen umformuliert, um einen flüssigeren Lesefluss zu gewährleisten und die Benutzererfahrung zu verbessern.</w:t>
      </w:r>
      <w:r>
        <w:t xml:space="preserve"> </w:t>
      </w:r>
      <w:r>
        <w:t xml:space="preserve">- Es wurden Call-to-Action-Phrasen wie „Vereinbaren Sie jetzt Ihr unverbindliches Beratungsgespräch zur Kieferorthopädie für Erwachsene und Kinder“ eingefügt, um die Nutzer zu einer konkreten Handlung zu animieren.</w:t>
      </w:r>
      <w:r>
        <w:t xml:space="preserve"> </w:t>
      </w:r>
      <w:r>
        <w:t xml:space="preserve">2) Warum ist das aus SEO-Sicht hilfreich?</w:t>
      </w:r>
      <w:r>
        <w:t xml:space="preserve"> </w:t>
      </w:r>
      <w:r>
        <w:t xml:space="preserve">Die durchgeführten Änderungen haben mehrere positive Auswirkungen aus SEO-Sicht:</w:t>
      </w:r>
      <w:r>
        <w:t xml:space="preserve"> </w:t>
      </w:r>
      <w:r>
        <w:t xml:space="preserve">- **Keyword-Optimierung:** Das gezielte Einsetzen von Schlüsselwörtern wie "Kieferorthopädie" und "Essen" verbessert die Chancen, dass der Text bei relevanten Suchanfragen höher eingestuft wird. Local SEO wird essenziell, da immer mehr Nutzer lokale Dienstleistungen suchen. Dadurch steigt die Wahrscheinlichkeit, dass der Text in den Suchmaschinenergebnissen angezeigt wird, wenn potenzielle Patienten nach kieferorthopädischen Dienstleistungen in Essen suchen.</w:t>
      </w:r>
      <w:r>
        <w:t xml:space="preserve"> </w:t>
      </w:r>
      <w:r>
        <w:t xml:space="preserve">- **Vertrauensbildung:** Die Erwähnung des Arztes schafft Glaubwürdigkeit und Authentizität. Dies kann nicht nur das Nutzerengagement erhöhen, sondern auch die Verweildauer auf der Seite steigern, was wiederum ein positives Signal für Suchmaschinen darstellt.</w:t>
      </w:r>
      <w:r>
        <w:t xml:space="preserve"> </w:t>
      </w:r>
      <w:r>
        <w:t xml:space="preserve">- **Zielgruppenansprache:** Durch die präziseren Begriffe wird die Ansprache spezifischer Zielgruppen optimiert – sowohl Eltern, die nach Kieferorthopädie für ihre Kinder suchen, als auch Erwachsene, die eine Behandlung in Anspruch nehmen möchten. Dies trägt dazu bei, qualifizierten Traffic zu generieren.</w:t>
      </w:r>
      <w:r>
        <w:t xml:space="preserve"> </w:t>
      </w:r>
      <w:r>
        <w:t xml:space="preserve">- **Verbesserte Benutzererfahrung:** Eine klarere Struktur mit fließenden Texten verbessert die Leserführung und senkt die Absprungrate. positive Benutzersignale spielen eine große Rolle bei der Suchmaschinenoptimierung, da sie auf qualitativ hochwertige und wertvolle Inhalte hinweisen.</w:t>
      </w:r>
      <w:r>
        <w:t xml:space="preserve"> </w:t>
      </w:r>
      <w:r>
        <w:t xml:space="preserve">- **Call-to-Action:** Durch die gezielte Ansprache der Nutzer, um konkrete Schritte zu unternehmen, wird die Konversion erhöht. Mehr Anfragen für Beratungsgespräche bedeuten nicht nur besseren Service für die Patienten, sondern auch eine höhere Wahrscheinlichkeit, dass die Klinik die gewünschten Geschäftsziele erreicht.</w:t>
      </w:r>
      <w:r>
        <w:t xml:space="preserve"> </w:t>
      </w:r>
      <w:r>
        <w:t xml:space="preserve">Insgesamt verbinden sich all diese Faktoren, um die Sichtbarkeit und das Engagement auf der Webseite zu erhöhen. Mit einer effektiven SEO-Strategie sind langfristige Steigerungen der Userzahlen und eine verbesserte Position in den Suchmaschinenergebnissen zu erwarten. Das Unternehmen kann somit von einer stärkeren Marktstellung profitieren und letztlich die Patientenzahl erhöh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für die Bereitstellung der Informationen. Ich freue mich, Ihnen eine umfassende SEO-Analyse der vorliegenden Webseite zur Verfügung zu stellen. Diese Analyse wird sich auf die Keyword-Dichte, den Stil und die Tonalität des Inhalts sowie auf Möglichkeiten zur Ergänzung von Inhalten konzentrieren.</w:t>
      </w:r>
      <w:r>
        <w:t xml:space="preserve"> </w:t>
      </w:r>
      <w:r>
        <w:t xml:space="preserve">1) Keyword-Dichte / mögliche fehlende Keywords:</w:t>
      </w:r>
      <w:r>
        <w:t xml:space="preserve"> </w:t>
      </w:r>
      <w:r>
        <w:t xml:space="preserve">Die aktuelle Textstruktur weist einige vielversprechende Keywords auf, die gut zur Zielgruppe passen. Jedoch wäre eine gezielte Einbindung der angebotenen Keywords von großer Bedeutung, um die Sichtbarkeit der Webseite zu erhöhen. Momentan konzentriert sich der Inhalt stark auf die Vorteile und Eigenschaften klarer Aligner, jedoch könnte die Einbindung spezifischer Keywords wie "Kieferorthopädie Essen", "unsichtbare Aligner" oder "Zahnspangen für Erwachsene" die Relevanz der Seite erhöhen. Eine Überprüfung der Keyword-Dichte zeigt, dass grundlegende Keywords wie „Zahnkorrektur“ und „Behandlung“ zwar mehrfach erwähnt werden, jedoch könnte die Kombination und Variation der sekundären Keywords besser ausgearbeitet werden, um eine höhere Relevanz in den Suchmaschinen zu erzielen. Eine gezielte Strategie zur Unterstützung von Long-Tail-Keywords könnte Ihnen helfen, zusätzliche Anfragen zu gewinnen und somit den Traffic zu erhöhen.</w:t>
      </w:r>
      <w:r>
        <w:t xml:space="preserve"> </w:t>
      </w:r>
      <w:r>
        <w:t xml:space="preserve">2) Tonalität und Stil in Bezug auf SEO:</w:t>
      </w:r>
      <w:r>
        <w:t xml:space="preserve"> </w:t>
      </w:r>
      <w:r>
        <w:t xml:space="preserve">Die Tonalität der Webseite ist überwiegend positiv und ermutigend, was für Kieferorthopädien sehr passend ist. Die Verwendung von klaren und einladenden Formulierungen spricht die Zielgruppe gut an. Jedoch wäre es vorteilhaft, den Text an einigen Stellen zu verfeinern, um den Nutzer stärker zu involvieren. Beispielsweise könnten direkte Fragen oder Aufrufe zur Aktion die Interaktivität erhöhen und den Leser dazu bewegen, sich aktiver mit dem Angebot auseinanderzusetzen. Ebenso könnte eine etwas gezieltere Ansprache in Bezug auf die Altersgruppen oder spezifische Behandlungen (z.B. für Kinder vs. Erwachsene) die Ansprache personalisieren und die Conversion-Rate steigern.</w:t>
      </w:r>
      <w:r>
        <w:t xml:space="preserve"> </w:t>
      </w:r>
      <w:r>
        <w:t xml:space="preserve">3) Zu ergänzende Inhalte:</w:t>
      </w:r>
      <w:r>
        <w:t xml:space="preserve"> </w:t>
      </w:r>
      <w:r>
        <w:t xml:space="preserve">Es gibt mehrere Möglichkeiten zur Ergänzung, die die Attraktivität der Webseite erhöhen könnten. Eine FAQ-Seite, die häufige Fragen zu Kieferorthopädie und Behandlungsabläufen adressiert, würde nicht nur potenziellen Patienten zusätzliches Vertrauen bieten, sondern auch mehr relevante Keywords integrieren. Darüber hinaus könnte die Einbindung von Fallstudien und Erfahrungsberichten über Behandlungen von echten Patienten, insbesondere von Kindern, zur Stärkung des Vertrauenspotenzials beitragen und die Sichtbarkeit in Suchmaschinen steigern. Blogartikel, die sich mit spezifischen Themen wie „Die Reise zu einem perfekten Lächeln“ oder „Tipps zur Zahnpflege während der Behandlung“ beschäftigen, könnten zusätzlich relevanter organischer Traffic generieren.</w:t>
      </w:r>
      <w:r>
        <w:t xml:space="preserve"> </w:t>
      </w:r>
      <w:r>
        <w:t xml:space="preserve">Zusammenfassend lässt sich sagen, dass die Webseite bereits viele positive Aspekte aufweist, jedoch einige Verbesserungsfelder existieren, die durch gezielte SEO-Strategien und Inhalte adressiert werden können. Ich bin sicher, dass die Implementierung dieser Vorschläge dazu beitragen wird, die Sichtbarkeit und Attraktivität Ihrer Webseite deutlich zu steigern und somit mehr potenzielle Patienten zu gewinnen. Ich stehe Ihnen freundlich zur Verfügung, um weitere Schritte in diese Richtung zu besprechen.</w:t>
      </w:r>
    </w:p>
    <w:p>
      <w:pPr>
        <w:pStyle w:val="BodyText"/>
      </w:pPr>
      <w:r>
        <w:t xml:space="preserve">Erklärung der Verbesserungen:</w:t>
      </w:r>
    </w:p>
    <w:p>
      <w:pPr>
        <w:pStyle w:val="BodyText"/>
      </w:pPr>
      <w:r>
        <w:t xml:space="preserve">1) Verbesserungen:</w:t>
      </w:r>
      <w:r>
        <w:t xml:space="preserve"> </w:t>
      </w:r>
      <w:r>
        <w:t xml:space="preserve">Der optimierte Text enthält nun gezielte Keywords, die auf die Dienstleistungen und Besonderheiten der kieferorthopädischen Praxis hindeuten, wie zum Beispiel "Kieferorthopädie Essen", "unsichtbare Aligner", "moderne Technologien" und "effiziente Diagnostik". Zudem wurde der Text strukturell verbessert, indem zusätzliche Informationen sowohl für Erwachsene als auch für Kinder gegeben werden. Das Angebot wird deutlicher dargelegt, was den potenziellen Kunden einen besseren Überblick über die verschiedenen Optionen für ihre Zahnkorrektur gibt. Der Call-to-Action wurde ebenfalls gestärkt und genauer ausformuliert.</w:t>
      </w:r>
      <w:r>
        <w:t xml:space="preserve"> </w:t>
      </w:r>
      <w:r>
        <w:t xml:space="preserve">2) SEO-Sicht:</w:t>
      </w:r>
      <w:r>
        <w:t xml:space="preserve"> </w:t>
      </w:r>
      <w:r>
        <w:t xml:space="preserve">Aus SEO-Perspektive sind die Änderungen von entscheidender Bedeutung. Durch die Integration spezifischer Orts-Keywords (wie "Kieferorthopädie Essen") wird die lokale Suchmaschinenoptimierung gestärkt, was besonders wichtig ist, da viele Patienten bei der Suche nach kieferorthopädischen Dienstleistungen in ihrer Nähe sind. Die gezielte Ansprache der Zielgruppe sowie die Beschreibung der Behandlungsoptionen helfen dabei, die Relevanz der Seite für spezifische Suchanfragen zu erhöhen. Dies kann zu einer höheren Sichtbarkeit in den SERPs (Search Engine Result Pages) führen, was wiederum das organische Suchvolumen steigert.</w:t>
      </w:r>
      <w:r>
        <w:t xml:space="preserve"> </w:t>
      </w:r>
      <w:r>
        <w:t xml:space="preserve">Die Verbesserung der Klarheit und Struktur des Inhalts fördert zudem ein besseres Nutzererlebnis, was zu einer niedrigeren Absprungrate führen kann. Suchmaschinen bewerten die Nutzererfahrung als einen wichtigen Rankingfaktor. Wenn mehr Besucher das Angebot der Praxis als nützlich empfinden, wird dies letztlich auch zu einer höheren Conversion-Rate führen, indem mehr Nutzer einen Termin vereinbaren.</w:t>
      </w:r>
      <w:r>
        <w:t xml:space="preserve"> </w:t>
      </w:r>
      <w:r>
        <w:t xml:space="preserve">Erwartete Effekte für das Unternehmen:</w:t>
      </w:r>
      <w:r>
        <w:t xml:space="preserve"> </w:t>
      </w:r>
      <w:r>
        <w:t xml:space="preserve">Durch die SEO-Optimierungen und die verbesserte Ansprache werden künftig mehr potenzielle Kunden auf die Webseite aufmerksam und die Wahrscheinlichkeit, dass sie Kontakt aufnehmen, steigt. Eine höhere Sichtbarkeit in den Suchergebnissen kann nicht nur die Anzahl der Webseitenbesucher steigern, sondern auch die Anzahl der tatsächlichen Patienten, die Termine zur Behandlung vereinbaren. Dies wird wiederum zu einem Anstieg des Umsatzes führen. Langfristig positioniert sich die kieferorthopädische Praxis als Experte und Anbieter von maßgeschneiderten Lösungen, was auch die Kundenbindung stärkt und positive Empfehlungen fördert.</w:t>
      </w:r>
      <w:r>
        <w:t xml:space="preserve"> </w:t>
      </w:r>
      <w:r>
        <w:t xml:space="preserve">Zusammengefasst verbessert der optimierte Text sowohl die Sichtbarkeit in den Suchmaschinen als auch die Nutzererfahrung, was letztlich zu einer höheren Anzahl an Patienten und einer soliden Marktposition für die kieferorthopädische Praxis führen sollte.</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für die Bereitstellung des Originaltextes sowie der Keyword-Vorschläge. Basierend auf diesen Informationen habe ich eine umfassende Analyse der aktuellen SEO-Situation Ihrer Webseite durchgeführt. Hier sind die wichtigsten Punkte:</w:t>
      </w:r>
      <w:r>
        <w:t xml:space="preserve"> </w:t>
      </w:r>
      <w:r>
        <w:t xml:space="preserve">1. **Keyword-Dichte / mögliche fehlende Keywords:**</w:t>
      </w:r>
      <w:r>
        <w:t xml:space="preserve"> </w:t>
      </w:r>
      <w:r>
        <w:t xml:space="preserve">- Der Text ist gut strukturiert und vermittelt klare Informationen über die Praxis und die Qualifikationen von Dr. Leila Graf. Jedoch könnte die Keyword-Dichte in bestimmten Bereichen optimiert werden. Die relevanten Keywords wie "Kieferorthopädie Essen", "Zahnspangen für Kinder" und "unsichtbare Aligner" sind möglicherweise unterrepräsentiert. Die Integration dieser Keywords in Überschriften, Absätze oder auch in sogenannte „Call-to-Actions“ könnte die Sichtbarkeit der Seite in den Suchmaschinen erhöhen.</w:t>
      </w:r>
      <w:r>
        <w:t xml:space="preserve"> </w:t>
      </w:r>
      <w:r>
        <w:t xml:space="preserve">- Darüber hinaus könnten Sie gezielt verwandte Begriffe einfüllen, die den Kontext verbessern, wie zum Beispiel „behandlungsplan“, „zahngesunde Jugendliche“ oder „frühe Interventionen Kinder“. Diese Begriffe könnten potenziellen Besuchern helfen, die Dienstleistungen besser zu verstehen und Ihre Suchmaschinen-Rankings zu verbessern.</w:t>
      </w:r>
      <w:r>
        <w:t xml:space="preserve"> </w:t>
      </w:r>
      <w:r>
        <w:t xml:space="preserve">2. **Tonalität und Stil in Bezug auf SEO:**</w:t>
      </w:r>
      <w:r>
        <w:t xml:space="preserve"> </w:t>
      </w:r>
      <w:r>
        <w:t xml:space="preserve">- Die Tonalität des Textes ist durchweg freundlich und informativ, was die patientenorientierte Philosophie der Praxis widerspiegelt. Dies ist positiv zu bewerten, da Google Inhalte schätzt, die dem Nutzer einen Mehrwert bieten. Achten Sie jedoch darauf, dass der Text teils sehr informationslastig ist, ohne dass dabei ausreichend auf spezifische Dienstleistungen oder Angebote eingegangen wird. Mehr gezielte Verwendung von Keywords könnte hier helfen, die Suchmaschinenoptimierung zu verbessern.</w:t>
      </w:r>
      <w:r>
        <w:t xml:space="preserve"> </w:t>
      </w:r>
      <w:r>
        <w:t xml:space="preserve">- An bestimmten Stellen könnte der Einsatz von aktiveren und einladenderen Formulierungen in der Ansprache hilfreich sein. Beispielsweise könnten Sätze wie „Vereinbaren Sie jetzt Ihr unverbindliches Beratungsgespräch“ durch variierte Handlungsaufforderungen ergänzt werden, wie „Erleben Sie die Vorteile einer personalisierten kieferorthopädischen Behandlung.“</w:t>
      </w:r>
      <w:r>
        <w:t xml:space="preserve"> </w:t>
      </w:r>
      <w:r>
        <w:t xml:space="preserve">3. **Zu ergänzende Inhalte:**</w:t>
      </w:r>
      <w:r>
        <w:t xml:space="preserve"> </w:t>
      </w:r>
      <w:r>
        <w:t xml:space="preserve">- Mögliche inhaltliche Ergänzungen könnten spezifische Informationen über die unterschiedlichen Arten von Zahnspangen und deren Vorteile umfassen, um Nutzern ein klareres Bild über die verschiedenen Behandlungsmöglichkeiten zu geben.</w:t>
      </w:r>
      <w:r>
        <w:t xml:space="preserve"> </w:t>
      </w:r>
      <w:r>
        <w:t xml:space="preserve">- Das Hinzufügen von Erfahrungsberichten oder Testimonials von Patienten würde nicht nur das Vertrauen in die Praxis stärken, sondern auch das Engagement potentieller neuer Patienten fördern.</w:t>
      </w:r>
      <w:r>
        <w:t xml:space="preserve"> </w:t>
      </w:r>
      <w:r>
        <w:t xml:space="preserve">- Zudem könnte ein Blog-Bereich eingerichtet werden, in dem regelmäßig über kieferorthopädische Themen, Neuigkeiten der Praxis und Informationen zu besonderen Veranstaltungen oder Angeboten berichtet wird. Dies kann helfen, die Webseite dynamisch zu halten und die Sichtbarkeit in Suchmaschinen zu erhöhen.</w:t>
      </w:r>
      <w:r>
        <w:t xml:space="preserve"> </w:t>
      </w:r>
      <w:r>
        <w:t xml:space="preserve">Zusammengefasst bietet die Webseite eine solide Grundlage mit ihrem freundlichen Ansatz und der Klarheit der Informationen. Mit gezielten Anpassungen und Ergänzungen können die Sichtbarkeit und Attraktivität jedoch weiter gesteigert werden, was langfristig zu einer verbesserten Patientenakquise führt. Ich bin überzeugt, dass mit den vorgeschlagenen Optimierungen das volle Potenzial Ihrer Webseite ausgeschöpft werden kann.</w:t>
      </w:r>
    </w:p>
    <w:p>
      <w:pPr>
        <w:pStyle w:val="BodyText"/>
      </w:pPr>
      <w:r>
        <w:t xml:space="preserve">Erklärung der Verbesserungen:</w:t>
      </w:r>
    </w:p>
    <w:p>
      <w:pPr>
        <w:pStyle w:val="BodyText"/>
      </w:pPr>
      <w:r>
        <w:t xml:space="preserve">1) Verbesserungen im Text:</w:t>
      </w:r>
      <w:r>
        <w:t xml:space="preserve"> </w:t>
      </w:r>
      <w:r>
        <w:t xml:space="preserve">Der optimierte Text beinhaltet spezifischere Keywords wie "Kieferorthopädie Essen", "moderne Zahnspangen", "kinderfreundliche Kieferorthopädie" und beschreibt die angebotenen Leistungen detaillierter. Zudem wird eine aktivere Sprache verwendet und die Ansprache von Zielgruppen (z.B. Kinder und Jugendliche) wird präziser hervorgehoben. Der Text ist auch strukturierter und flüssiger, was das Leseerlebnis verbessert. Wichtige Informationen sind klarer präsentiert, z.B. bei den Qualifikationen von Dr. Leila Graf sowie der betonten Verfügbarkeit und Erreichbarkeit der Praxis.</w:t>
      </w:r>
      <w:r>
        <w:t xml:space="preserve"> </w:t>
      </w:r>
      <w:r>
        <w:t xml:space="preserve">2) SEO-Sicht:</w:t>
      </w:r>
      <w:r>
        <w:t xml:space="preserve"> </w:t>
      </w:r>
      <w:r>
        <w:t xml:space="preserve">Die gezielte Integration relevanter Keywords zu Beginn der Sätze und Absätze hilft, die Sichtbarkeit in Suchmaschinen zu erhöhen. Wenn User nach kieferorthopädischen Dienstleistungen in Essen suchen, ist die Wahrscheinlichkeit höher, dass diese verbesserte Webseite in den Ergebnissen erscheint. Die Verwendung von long-tail Keywords wie "moderne Zahnspangen für Kinder" spricht spezifischere Suchanfragen an, was die Conversion-Rate erhöhen kann, da die Besucher durch relevantere Inhalte besser angesprochen werden.</w:t>
      </w:r>
      <w:r>
        <w:t xml:space="preserve"> </w:t>
      </w:r>
      <w:r>
        <w:t xml:space="preserve">Die aktive Sprache fördert das Engagement der Leser und kann zu einer geringeren Absprungrate führen, was sich positiv auf das Ranking auswirkt. Gleichzeitig wird durch die klare Struktur und gezielte Informationsvermittlung die Benutzererfahrung optimiert – sowohl auf Desktop- als auch Mobilgeräten.</w:t>
      </w:r>
      <w:r>
        <w:t xml:space="preserve"> </w:t>
      </w:r>
      <w:r>
        <w:t xml:space="preserve">Zusätzlich greifen die Verbesserungen das zunehmende Bedürfnis nach Transparenz und Vertrauen in Dienstleistungsbranchen auf. Indem die Qualifikationen und die soziale Verantwortung der Fachkräfte hervorgehoben werden, wird das Vertrauen potenzieller Patienten gestärkt. Dies kann zu einer höheren Zahlungsbereitschaft und einem gesteigerten Interesse an Terminbuchungen führen.</w:t>
      </w:r>
      <w:r>
        <w:t xml:space="preserve"> </w:t>
      </w:r>
      <w:r>
        <w:t xml:space="preserve">Die erwarteten Effekte für das Unternehmen könnten eine Steigerung der Besucherzahlen auf der Webseite, eine höhere Anzahl an Terminanfragen, eine verbesserte Kundenbindung und damit einhergehend eine Steigerung der Gesamtumsätze sein. Langfristig könnte sich durch die verbesserte Sichtbarkeit in Suchmaschinen und die damit einhergehende Markenbildung eine stärkere Marktposition in der Region ergeb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5-04T08:06:30Z</dcterms:created>
  <dcterms:modified xsi:type="dcterms:W3CDTF">2025-05-04T08:06:30Z</dcterms:modified>
</cp:coreProperties>
</file>

<file path=docProps/custom.xml><?xml version="1.0" encoding="utf-8"?>
<Properties xmlns="http://schemas.openxmlformats.org/officeDocument/2006/custom-properties" xmlns:vt="http://schemas.openxmlformats.org/officeDocument/2006/docPropsVTypes"/>
</file>